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cover-letter"/>
    <w:p>
      <w:pPr>
        <w:pStyle w:val="Heading2"/>
      </w:pPr>
      <w:r>
        <w:t xml:space="preserve">Cover Letter</w:t>
      </w:r>
    </w:p>
    <w:p>
      <w:pPr>
        <w:pStyle w:val="FirstParagraph"/>
      </w:pPr>
      <w:r>
        <w:t xml:space="preserve">Dear [Hiring Manager's Name],</w:t>
      </w:r>
      <w:r>
        <w:br/>
      </w:r>
      <w:r>
        <w:br/>
      </w:r>
      <w:r>
        <w:t xml:space="preserve">I am writing this Cover Letter to express my enthusiastic interest in the Hairdresser position at your esteemed establishment in China Guangzhou. As a passionate and experienced hairdresser with a deep appreciation for the dynamic beauty industry, I am eager to contribute my skills, creativity, and dedication to a forward-thinking salon in one of Asia’s most vibrant cities. Guangzhou’s reputation as a global fashion hub and its unique cultural blend make it an ideal place for me to grow professionally while delivering exceptional haircare services.</w:t>
      </w:r>
    </w:p>
    <w:p>
      <w:pPr>
        <w:pStyle w:val="BodyText"/>
      </w:pPr>
      <w:r>
        <w:t xml:space="preserve">With over [X years] of experience in the hairdressing industry, I have honed my expertise in cutting, coloring, styling, and skincare treatments. My journey began at [Previous Salon Name], where I specialized in creating personalized looks that reflect clients’ individuality. Whether it’s crafting a modern bob for a busy professional or designing intricate updos for special occasions, I approach every task with precision and artistry. My portfolio includes a wide range of styles, from classic European techniques to trendy Asian-inspired cuts, which I believe aligns perfectly with Guangzhou’s diverse clientele.</w:t>
      </w:r>
    </w:p>
    <w:p>
      <w:pPr>
        <w:pStyle w:val="BodyText"/>
      </w:pPr>
      <w:r>
        <w:t xml:space="preserve">As a Hairdresser, I understand that the role extends beyond technical skill—it requires empathy, adaptability, and a commitment to client satisfaction. In my previous roles, I consistently received positive feedback for my ability to listen to clients’ needs and translate their visions into stunning results. For instance, I once collaborated with a client who wanted to transition from a traditional Chinese hairstyle to a contemporary Western look. By combining cultural sensitivity with modern techniques, we achieved a style that celebrated her heritage while embracing her personal style. This experience reinforced my belief that hairdressing is not just about aesthetics but also about building trust and fostering confidence.</w:t>
      </w:r>
    </w:p>
    <w:p>
      <w:pPr>
        <w:pStyle w:val="BodyText"/>
      </w:pPr>
      <w:r>
        <w:t xml:space="preserve">China Guangzhou’s beauty market is both competitive and innovative, driven by its status as a leader in fashion, technology, and tourism. As a Hairdresser in this environment, I am particularly drawn to the city’s blend of traditional values and modern trends. Guangzhou’s salons often cater to international clients seeking high-quality services while also embracing local preferences. I have studied the latest haircare trends in China, such as the rising demand for sustainable products and personalized consultations. My ability to adapt to these evolving needs, coupled with my fluency in English and basic Mandarin, ensures that I can effectively communicate with a diverse clientele and bridge cultural gaps.</w:t>
      </w:r>
    </w:p>
    <w:p>
      <w:pPr>
        <w:pStyle w:val="BodyText"/>
      </w:pPr>
      <w:r>
        <w:t xml:space="preserve">One of my core strengths is my commitment to continuous learning. I regularly attend workshops on advanced haircolor techniques, scalp treatments, and digital marketing for beauty professionals. This dedication to growth has enabled me to stay ahead of industry trends, such as the use of AI-driven tools for virtual consultations or eco-friendly practices in salons. In Guangzhou, where technology and tradition often intersect, I am excited to contribute my knowledge while embracing new methodologies that enhance client experiences.</w:t>
      </w:r>
    </w:p>
    <w:p>
      <w:pPr>
        <w:pStyle w:val="BodyText"/>
      </w:pPr>
      <w:r>
        <w:t xml:space="preserve">Furthermore, I thrive in collaborative environments and have experience working as part of a team to maintain high standards of service. My time at [Previous Salon Name] involved mentoring junior stylists, managing inventory, and coordinating with makeup artists for photo shoots. These responsibilities taught me the importance of organization, teamwork, and attention to detail—qualities that I believe are essential for success in Guangzhou’s fast-paced beauty scene.</w:t>
      </w:r>
    </w:p>
    <w:p>
      <w:pPr>
        <w:pStyle w:val="BodyText"/>
      </w:pPr>
      <w:r>
        <w:t xml:space="preserve">What sets me apart as a Hairdresser is my ability to combine technical expertise with a deep respect for cultural nuances. In China, hair often carries symbolic meanings, and clients may have specific preferences rooted in tradition or personal beliefs. For example, I have learned to incorporate elements like Feng Shui principles into styling choices or advise clients on hairstyles that align with their zodiac signs. This holistic approach not only enhances client satisfaction but also strengthens the bond between the hairdresser and the individual.</w:t>
      </w:r>
    </w:p>
    <w:p>
      <w:pPr>
        <w:pStyle w:val="BodyText"/>
      </w:pPr>
      <w:r>
        <w:t xml:space="preserve">Finally, I am deeply inspired by Guangzhou’s energy and its role as a cultural crossroads. The city’s mix of historical landmarks, bustling markets, and modern skyscrapers reflects a society that values both innovation and heritage. As a Hairdresser in this setting, I am eager to contribute my creativity while immersing myself in the local culture. I am confident that my skills, passion for hairdressing, and adaptability will allow me to thrive in Guangzhou’s competitive market.</w:t>
      </w:r>
    </w:p>
    <w:p>
      <w:pPr>
        <w:pStyle w:val="BodyText"/>
      </w:pPr>
      <w:r>
        <w:t xml:space="preserve">I would be honored to bring my expertise to your salon and collaborate with your team to deliver exceptional services that meet the expectations of discerning clients. Thank you for considering my application. I look forward to the opportunity to discuss how I can contribute to your success and grow alongside your brand in China Guangzho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China Guangzhou</dc:title>
  <dc:creator/>
  <dc:language>en</dc:language>
  <cp:keywords/>
  <dcterms:created xsi:type="dcterms:W3CDTF">2026-07-24T15:43:43Z</dcterms:created>
  <dcterms:modified xsi:type="dcterms:W3CDTF">2026-07-24T15:43:43Z</dcterms:modified>
</cp:coreProperties>
</file>

<file path=docProps/custom.xml><?xml version="1.0" encoding="utf-8"?>
<Properties xmlns="http://schemas.openxmlformats.org/officeDocument/2006/custom-properties" xmlns:vt="http://schemas.openxmlformats.org/officeDocument/2006/docPropsVTypes"/>
</file>